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B7DE6" w:rsidRPr="007F3F81" w:rsidRDefault="0006166C" w:rsidP="00951562">
      <w:r>
        <w:rPr>
          <w:noProof/>
        </w:rPr>
        <mc:AlternateContent>
          <mc:Choice Requires="wps">
            <w:drawing>
              <wp:anchor distT="0" distB="0" distL="114300" distR="114300" simplePos="0" relativeHeight="251659776" behindDoc="0" locked="0" layoutInCell="1" allowOverlap="1">
                <wp:simplePos x="0" y="0"/>
                <wp:positionH relativeFrom="page">
                  <wp:posOffset>1828799</wp:posOffset>
                </wp:positionH>
                <wp:positionV relativeFrom="page">
                  <wp:posOffset>1143000</wp:posOffset>
                </wp:positionV>
                <wp:extent cx="3285067" cy="5943600"/>
                <wp:effectExtent l="0" t="0" r="0" b="0"/>
                <wp:wrapNone/>
                <wp:docPr id="5" name="Text Box 1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85067" cy="5943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id="1">
                        <w:txbxContent>
                          <w:p w:rsidR="00C160A0" w:rsidRPr="00E93511" w:rsidRDefault="00C160A0" w:rsidP="00E93511">
                            <w:pPr>
                              <w:pStyle w:val="Heading3"/>
                            </w:pPr>
                            <w:r w:rsidRPr="00E93511">
                              <w:t xml:space="preserve">Meal: </w:t>
                            </w:r>
                            <w:r w:rsidR="00016818" w:rsidRPr="00E93511">
                              <w:t xml:space="preserve">Snack (not dinner) together </w:t>
                            </w:r>
                          </w:p>
                          <w:p w:rsidR="0006166C" w:rsidRDefault="0006166C" w:rsidP="00E93511">
                            <w:pPr>
                              <w:pStyle w:val="Heading3"/>
                            </w:pPr>
                            <w:r>
                              <w:t>A/V Setup &amp; Clicker (</w:t>
                            </w:r>
                            <w:r w:rsidR="00E93511">
                              <w:t>John, Haylee)</w:t>
                            </w:r>
                          </w:p>
                          <w:p w:rsidR="00A5333F" w:rsidRDefault="00A5333F" w:rsidP="00951562"/>
                          <w:p w:rsidR="005E65C8" w:rsidRDefault="005E65C8" w:rsidP="00E93511">
                            <w:pPr>
                              <w:pStyle w:val="Heading3"/>
                            </w:pPr>
                            <w:r>
                              <w:t xml:space="preserve">Pre-Club Photo booth / Backdrop </w:t>
                            </w:r>
                            <w:r w:rsidR="00146FB7">
                              <w:t>(</w:t>
                            </w:r>
                            <w:r w:rsidR="00E93511">
                              <w:t>Taylor, Kyle)</w:t>
                            </w:r>
                            <w:r w:rsidR="006C2A51">
                              <w:t xml:space="preserve"> </w:t>
                            </w:r>
                          </w:p>
                          <w:p w:rsidR="005E65C8" w:rsidRPr="00B068E2" w:rsidRDefault="005E65C8" w:rsidP="00951562"/>
                          <w:p w:rsidR="005E65C8" w:rsidRPr="009702D4" w:rsidRDefault="005E65C8" w:rsidP="00E93511">
                            <w:pPr>
                              <w:pStyle w:val="Heading3"/>
                            </w:pPr>
                            <w:r>
                              <w:t>1 Song</w:t>
                            </w:r>
                            <w:r w:rsidR="00CC7F94">
                              <w:t xml:space="preserve"> (</w:t>
                            </w:r>
                            <w:r w:rsidR="009702D4">
                              <w:rPr>
                                <w:b/>
                              </w:rPr>
                              <w:t>Sean</w:t>
                            </w:r>
                            <w:r w:rsidR="009702D4">
                              <w:t xml:space="preserve">, Ryan, Sarah, Chloe) </w:t>
                            </w:r>
                          </w:p>
                          <w:p w:rsidR="005E65C8" w:rsidRDefault="005E65C8" w:rsidP="00951562"/>
                          <w:p w:rsidR="005E65C8" w:rsidRPr="001278C5" w:rsidRDefault="005E65C8" w:rsidP="00E93511">
                            <w:pPr>
                              <w:pStyle w:val="Heading3"/>
                            </w:pPr>
                            <w:r>
                              <w:t xml:space="preserve">Mixer: </w:t>
                            </w:r>
                            <w:r w:rsidR="004D66CD">
                              <w:t>Nugget Toss in Bucket (</w:t>
                            </w:r>
                            <w:r w:rsidR="00B54560" w:rsidRPr="00B54560">
                              <w:rPr>
                                <w:b/>
                              </w:rPr>
                              <w:t>Ryan</w:t>
                            </w:r>
                            <w:r w:rsidR="00B54560">
                              <w:t xml:space="preserve">, McKenzie, </w:t>
                            </w:r>
                            <w:r w:rsidR="00E93511">
                              <w:t>Kailey)</w:t>
                            </w:r>
                          </w:p>
                          <w:p w:rsidR="004D66CD" w:rsidRDefault="004D66CD" w:rsidP="004D66CD">
                            <w:r>
                              <w:t xml:space="preserve">Make two single file lines. Pick one person from each line to go the opposite side of the room. Toss chicken nuggets into buckets which are tied around the necks (no hands) of people across the room. Team with the most nuggets in the buckets win. Round 2... opposite handed. Round 3... Blindfold bucket person. </w:t>
                            </w:r>
                          </w:p>
                          <w:p w:rsidR="004D66CD" w:rsidRDefault="004D66CD" w:rsidP="004D66CD"/>
                          <w:p w:rsidR="004D66CD" w:rsidRPr="00616524" w:rsidRDefault="004D66CD" w:rsidP="004D66CD">
                            <w:pPr>
                              <w:rPr>
                                <w:b/>
                              </w:rPr>
                            </w:pPr>
                            <w:r>
                              <w:t>Supplies: 2 buckets on rope, chicken nuggets (frozen bag from Costco), blind fold, trash bag, music.</w:t>
                            </w:r>
                          </w:p>
                          <w:p w:rsidR="005E65C8" w:rsidRDefault="005E65C8" w:rsidP="00951562"/>
                          <w:p w:rsidR="005E65C8" w:rsidRPr="00913E31" w:rsidRDefault="005E65C8" w:rsidP="00E93511">
                            <w:pPr>
                              <w:pStyle w:val="Heading3"/>
                              <w:rPr>
                                <w:b/>
                              </w:rPr>
                            </w:pPr>
                            <w:r>
                              <w:t>2 Songs (</w:t>
                            </w:r>
                            <w:r w:rsidR="00CE51E3">
                              <w:rPr>
                                <w:b/>
                              </w:rPr>
                              <w:t>Sean</w:t>
                            </w:r>
                            <w:r w:rsidR="00CE51E3">
                              <w:t>, Ryan, Sarah, Chloe)</w:t>
                            </w:r>
                          </w:p>
                          <w:p w:rsidR="005E65C8" w:rsidRDefault="005E65C8" w:rsidP="00951562"/>
                          <w:p w:rsidR="008E1F43" w:rsidRDefault="008E1F43" w:rsidP="00E93511">
                            <w:pPr>
                              <w:pStyle w:val="Heading3"/>
                            </w:pPr>
                            <w:r>
                              <w:t>Participation Game:</w:t>
                            </w:r>
                            <w:r w:rsidR="004D66CD">
                              <w:t xml:space="preserve"> Blended </w:t>
                            </w:r>
                            <w:proofErr w:type="spellStart"/>
                            <w:r w:rsidR="004D66CD">
                              <w:t>Chic</w:t>
                            </w:r>
                            <w:proofErr w:type="spellEnd"/>
                            <w:r w:rsidR="004D66CD">
                              <w:t>-Fil-A Meal Drink (</w:t>
                            </w:r>
                            <w:r w:rsidR="00E93511">
                              <w:rPr>
                                <w:b/>
                              </w:rPr>
                              <w:t>Angel</w:t>
                            </w:r>
                            <w:r w:rsidR="00E93511">
                              <w:t>, Caroline, Nick)</w:t>
                            </w:r>
                          </w:p>
                          <w:p w:rsidR="004D66CD" w:rsidRDefault="004D66CD" w:rsidP="004D66CD">
                            <w:r>
                              <w:t>Ask the crowd for anyone who wants to win $20 toward camp AND doesn’t mind eating gross things...</w:t>
                            </w:r>
                          </w:p>
                          <w:p w:rsidR="004D66CD" w:rsidRDefault="004D66CD" w:rsidP="004D66CD"/>
                          <w:p w:rsidR="004D66CD" w:rsidRDefault="004D66CD" w:rsidP="004D66CD">
                            <w:r>
                              <w:t xml:space="preserve">Tell them you are going to blend up a </w:t>
                            </w:r>
                            <w:proofErr w:type="spellStart"/>
                            <w:r>
                              <w:t>Chic</w:t>
                            </w:r>
                            <w:proofErr w:type="spellEnd"/>
                            <w:r>
                              <w:t xml:space="preserve">-Fil-A </w:t>
                            </w:r>
                            <w:proofErr w:type="gramStart"/>
                            <w:r>
                              <w:t>kids</w:t>
                            </w:r>
                            <w:proofErr w:type="gramEnd"/>
                            <w:r>
                              <w:t xml:space="preserve"> meal, one item at a time. If you won’t drink the </w:t>
                            </w:r>
                            <w:r w:rsidR="009702D4">
                              <w:t>mixture,</w:t>
                            </w:r>
                            <w:r>
                              <w:t xml:space="preserve"> then you are out of the round. </w:t>
                            </w:r>
                          </w:p>
                          <w:p w:rsidR="004D66CD" w:rsidRDefault="004D66CD" w:rsidP="004D66CD">
                            <w:r>
                              <w:t>Round 1: Soda (as the liquid base)</w:t>
                            </w:r>
                          </w:p>
                          <w:p w:rsidR="004D66CD" w:rsidRDefault="004D66CD" w:rsidP="004D66CD">
                            <w:r>
                              <w:t>Round 2:  Fries</w:t>
                            </w:r>
                          </w:p>
                          <w:p w:rsidR="004D66CD" w:rsidRDefault="004D66CD" w:rsidP="004D66CD">
                            <w:r>
                              <w:t>Round 3: Bun from sandwich</w:t>
                            </w:r>
                          </w:p>
                          <w:p w:rsidR="004D66CD" w:rsidRDefault="004D66CD" w:rsidP="004D66CD">
                            <w:r>
                              <w:t>Round 4: Meat from sandwich</w:t>
                            </w:r>
                          </w:p>
                          <w:p w:rsidR="004D66CD" w:rsidRDefault="004D66CD" w:rsidP="004D66CD">
                            <w:r>
                              <w:t>Round 5: bigger cups/drinks until someone goes out</w:t>
                            </w:r>
                          </w:p>
                          <w:p w:rsidR="004D66CD" w:rsidRDefault="004D66CD" w:rsidP="004D66CD"/>
                          <w:p w:rsidR="004D66CD" w:rsidRDefault="004D66CD" w:rsidP="004D66CD">
                            <w:r>
                              <w:t>Worst case: 3 people all get $20 toward camp (can’t give it to anyone else, unless they have gone before)</w:t>
                            </w:r>
                          </w:p>
                          <w:p w:rsidR="004D66CD" w:rsidRDefault="004D66CD" w:rsidP="004D66CD"/>
                          <w:p w:rsidR="004D66CD" w:rsidRDefault="004D66CD" w:rsidP="004D66CD">
                            <w:r>
                              <w:t xml:space="preserve">Supplies: Table, blender, </w:t>
                            </w:r>
                            <w:proofErr w:type="spellStart"/>
                            <w:r>
                              <w:t>Chic</w:t>
                            </w:r>
                            <w:proofErr w:type="spellEnd"/>
                            <w:r>
                              <w:t xml:space="preserve">-Fil-A </w:t>
                            </w:r>
                            <w:proofErr w:type="gramStart"/>
                            <w:r>
                              <w:t>kids</w:t>
                            </w:r>
                            <w:proofErr w:type="gramEnd"/>
                            <w:r>
                              <w:t xml:space="preserve"> meal, 3 cups, trash bag, napkin/towels</w:t>
                            </w:r>
                          </w:p>
                          <w:p w:rsidR="00146FB7" w:rsidRDefault="008E1F43" w:rsidP="00016818">
                            <w:r>
                              <w:t xml:space="preserve"> </w:t>
                            </w:r>
                          </w:p>
                          <w:p w:rsidR="000865E5" w:rsidRPr="0016417B" w:rsidRDefault="000865E5" w:rsidP="00E93511">
                            <w:pPr>
                              <w:pStyle w:val="Heading3"/>
                            </w:pPr>
                            <w:r>
                              <w:t xml:space="preserve">Skit: </w:t>
                            </w:r>
                            <w:proofErr w:type="spellStart"/>
                            <w:r>
                              <w:t>Regurg</w:t>
                            </w:r>
                            <w:proofErr w:type="spellEnd"/>
                            <w:r>
                              <w:t>-</w:t>
                            </w:r>
                            <w:proofErr w:type="spellStart"/>
                            <w:r>
                              <w:t>i</w:t>
                            </w:r>
                            <w:proofErr w:type="spellEnd"/>
                            <w:r>
                              <w:t>-date (</w:t>
                            </w:r>
                            <w:r w:rsidR="00B54560">
                              <w:t>Bailee</w:t>
                            </w:r>
                            <w:r w:rsidR="00B670D4">
                              <w:t xml:space="preserve"> [coach]</w:t>
                            </w:r>
                            <w:bookmarkStart w:id="0" w:name="_GoBack"/>
                            <w:bookmarkEnd w:id="0"/>
                            <w:r w:rsidR="00B54560">
                              <w:t xml:space="preserve">, </w:t>
                            </w:r>
                            <w:r w:rsidR="00E93511" w:rsidRPr="00E93511">
                              <w:rPr>
                                <w:b/>
                              </w:rPr>
                              <w:t>Aria</w:t>
                            </w:r>
                            <w:r w:rsidR="00E93511">
                              <w:t xml:space="preserve">, Gael, </w:t>
                            </w:r>
                            <w:proofErr w:type="spellStart"/>
                            <w:r w:rsidR="00E93511">
                              <w:t>Olivea</w:t>
                            </w:r>
                            <w:proofErr w:type="spellEnd"/>
                            <w:r w:rsidR="00E93511">
                              <w:t>)</w:t>
                            </w:r>
                            <w:r>
                              <w:t xml:space="preserve"> </w:t>
                            </w:r>
                          </w:p>
                          <w:p w:rsidR="000865E5" w:rsidRDefault="000865E5" w:rsidP="000865E5">
                            <w:r>
                              <w:t>A high school girl (</w:t>
                            </w:r>
                            <w:r w:rsidR="00E93511">
                              <w:t>Aria</w:t>
                            </w:r>
                            <w:r>
                              <w:t>) and a boy (</w:t>
                            </w:r>
                            <w:r w:rsidR="00E93511">
                              <w:t>Gael</w:t>
                            </w:r>
                            <w:r>
                              <w:t>) are at the boy’s parent’s house on a prom date. The boy has a condition that makes it so his salivary glands don't work so he can't chew his own food.  So they go to the parent’s house for dinner.  It's set up all nice they sit down.  Then the mom or dad (</w:t>
                            </w:r>
                            <w:proofErr w:type="spellStart"/>
                            <w:r w:rsidR="00E93511">
                              <w:t>Olivea</w:t>
                            </w:r>
                            <w:proofErr w:type="spellEnd"/>
                            <w:r>
                              <w:t>) has to chew up his food and spit it in his mouth.  The girl on the date is kind of weirded out. But at the end she figures since she is there on the date she might as well try it so the parent spits the food into her mouth and the lights go out.</w:t>
                            </w:r>
                          </w:p>
                          <w:p w:rsidR="000865E5" w:rsidRDefault="000865E5" w:rsidP="000865E5"/>
                          <w:p w:rsidR="000865E5" w:rsidRDefault="000865E5" w:rsidP="000865E5">
                            <w:r>
                              <w:t>Supplies: Table, chairs, plates, silverware, cups, food.</w:t>
                            </w:r>
                          </w:p>
                          <w:p w:rsidR="00FA3D11" w:rsidRDefault="00FA3D11" w:rsidP="00951562"/>
                          <w:p w:rsidR="00294D75" w:rsidRPr="00294D75" w:rsidRDefault="007504EE" w:rsidP="00E93511">
                            <w:pPr>
                              <w:pStyle w:val="Heading3"/>
                            </w:pPr>
                            <w:r>
                              <w:t>Announce</w:t>
                            </w:r>
                            <w:r w:rsidR="006940FB">
                              <w:t>ments (</w:t>
                            </w:r>
                            <w:r w:rsidR="006365B5">
                              <w:t>Connor, Sarah)</w:t>
                            </w:r>
                          </w:p>
                          <w:p w:rsidR="001A377B" w:rsidRDefault="00C81CCC" w:rsidP="00951562">
                            <w:r>
                              <w:t>Try to include</w:t>
                            </w:r>
                            <w:r w:rsidR="006C2A51">
                              <w:t xml:space="preserve"> the theme somehow… Make it interesting </w:t>
                            </w:r>
                            <w:r w:rsidR="006C2A51">
                              <w:sym w:font="Wingdings" w:char="F04A"/>
                            </w:r>
                            <w:r w:rsidR="006C2A51">
                              <w:t xml:space="preserve"> </w:t>
                            </w:r>
                          </w:p>
                          <w:p w:rsidR="00294D75" w:rsidRDefault="00294D75" w:rsidP="00951562">
                            <w:pPr>
                              <w:pStyle w:val="ListParagraph"/>
                              <w:numPr>
                                <w:ilvl w:val="0"/>
                                <w:numId w:val="4"/>
                              </w:numPr>
                            </w:pPr>
                            <w:r>
                              <w:t>New kids</w:t>
                            </w:r>
                          </w:p>
                          <w:p w:rsidR="00294D75" w:rsidRDefault="00294D75" w:rsidP="00951562">
                            <w:pPr>
                              <w:pStyle w:val="ListParagraph"/>
                              <w:numPr>
                                <w:ilvl w:val="0"/>
                                <w:numId w:val="4"/>
                              </w:numPr>
                            </w:pPr>
                            <w:r>
                              <w:t>Social / Text Updates</w:t>
                            </w:r>
                          </w:p>
                          <w:p w:rsidR="00294D75" w:rsidRDefault="00294D75" w:rsidP="00951562">
                            <w:pPr>
                              <w:pStyle w:val="ListParagraph"/>
                              <w:numPr>
                                <w:ilvl w:val="0"/>
                                <w:numId w:val="4"/>
                              </w:numPr>
                            </w:pPr>
                            <w:r>
                              <w:t>Campaigners Thursday!</w:t>
                            </w:r>
                          </w:p>
                          <w:p w:rsidR="00634911" w:rsidRDefault="00634911" w:rsidP="00951562">
                            <w:pPr>
                              <w:pStyle w:val="ListParagraph"/>
                              <w:numPr>
                                <w:ilvl w:val="0"/>
                                <w:numId w:val="4"/>
                              </w:numPr>
                            </w:pPr>
                            <w:r>
                              <w:t xml:space="preserve">Club </w:t>
                            </w:r>
                            <w:r w:rsidR="00D715F4">
                              <w:t xml:space="preserve">next week: </w:t>
                            </w:r>
                            <w:r w:rsidR="000865E5">
                              <w:rPr>
                                <w:u w:val="single"/>
                              </w:rPr>
                              <w:t>Disney Club</w:t>
                            </w:r>
                          </w:p>
                          <w:p w:rsidR="004A0F9B" w:rsidRDefault="004A0F9B" w:rsidP="00951562"/>
                          <w:p w:rsidR="007504EE" w:rsidRDefault="00294D75" w:rsidP="00E93511">
                            <w:pPr>
                              <w:pStyle w:val="Heading3"/>
                            </w:pPr>
                            <w:r>
                              <w:t>2</w:t>
                            </w:r>
                            <w:r w:rsidR="003F2B88">
                              <w:t xml:space="preserve"> Song</w:t>
                            </w:r>
                            <w:r>
                              <w:t>s</w:t>
                            </w:r>
                            <w:r w:rsidR="003F2B88">
                              <w:t xml:space="preserve"> </w:t>
                            </w:r>
                            <w:r w:rsidR="007504EE">
                              <w:t>(</w:t>
                            </w:r>
                            <w:r w:rsidR="00CE51E3">
                              <w:rPr>
                                <w:b/>
                              </w:rPr>
                              <w:t>Sean</w:t>
                            </w:r>
                            <w:r w:rsidR="00CE51E3">
                              <w:t>, Ryan, Sarah, Chloe)</w:t>
                            </w:r>
                          </w:p>
                          <w:p w:rsidR="00A01B0C" w:rsidRPr="007504EE" w:rsidRDefault="00A01B0C" w:rsidP="00951562"/>
                          <w:p w:rsidR="007504EE" w:rsidRPr="0016417B" w:rsidRDefault="003F2B88" w:rsidP="00E93511">
                            <w:pPr>
                              <w:pStyle w:val="Heading3"/>
                            </w:pPr>
                            <w:r>
                              <w:t>Club Talk</w:t>
                            </w:r>
                            <w:r w:rsidR="003B0786">
                              <w:t xml:space="preserve"> - </w:t>
                            </w:r>
                            <w:r w:rsidR="007A206D">
                              <w:t>(</w:t>
                            </w:r>
                            <w:r w:rsidR="00016818">
                              <w:t>Clarice)</w:t>
                            </w:r>
                          </w:p>
                          <w:p w:rsidR="00634911" w:rsidRDefault="00016818" w:rsidP="00951562">
                            <w:r>
                              <w:t>Mark 5</w:t>
                            </w:r>
                          </w:p>
                          <w:p w:rsidR="000130C3" w:rsidRPr="002E4183" w:rsidRDefault="000130C3" w:rsidP="00951562"/>
                          <w:p w:rsidR="0006166C" w:rsidRDefault="00705D15" w:rsidP="00E93511">
                            <w:pPr>
                              <w:pStyle w:val="Heading3"/>
                            </w:pPr>
                            <w:r>
                              <w:t>Cleanup Crew (</w:t>
                            </w:r>
                            <w:proofErr w:type="spellStart"/>
                            <w:r w:rsidR="00E93511">
                              <w:t>Javi</w:t>
                            </w:r>
                            <w:proofErr w:type="spellEnd"/>
                            <w:r w:rsidR="00E93511">
                              <w:t>, John)</w:t>
                            </w:r>
                            <w:r w:rsidR="00913E31">
                              <w:t xml:space="preserve"> </w:t>
                            </w:r>
                          </w:p>
                          <w:p w:rsidR="00294D75" w:rsidRPr="00294D75" w:rsidRDefault="00294D75" w:rsidP="00951562"/>
                          <w:p w:rsidR="00677BFA" w:rsidRDefault="00294D75" w:rsidP="00E93511">
                            <w:pPr>
                              <w:pStyle w:val="Heading3"/>
                            </w:pPr>
                            <w:r>
                              <w:t>20-30 second promo video for club the next week (</w:t>
                            </w:r>
                            <w:r w:rsidR="00E93511">
                              <w:t>Bailee, Krista)</w:t>
                            </w:r>
                          </w:p>
                          <w:p w:rsidR="00C160A0" w:rsidRDefault="006C2A51" w:rsidP="00951562">
                            <w:r>
                              <w:t>Organizer/Lead</w:t>
                            </w:r>
                            <w:r w:rsidR="00677BFA">
                              <w:t xml:space="preserve"> in </w:t>
                            </w:r>
                            <w:r w:rsidR="00677BFA" w:rsidRPr="006C2A51">
                              <w:rPr>
                                <w:b/>
                              </w:rPr>
                              <w:t>BOL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53" o:spid="_x0000_s1026" type="#_x0000_t202" style="position:absolute;margin-left:2in;margin-top:90pt;width:258.65pt;height:468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" filled="f" stroked="f">
                <v:textbox style="mso-next-textbox:#Text Box 16">
                  <w:txbxContent>
                    <w:p w:rsidR="00C160A0" w:rsidRPr="00E93511" w:rsidRDefault="00C160A0" w:rsidP="00E93511">
                      <w:pPr>
                        <w:pStyle w:val="Heading3"/>
                      </w:pPr>
                      <w:r w:rsidRPr="00E93511">
                        <w:t xml:space="preserve">Meal: </w:t>
                      </w:r>
                      <w:r w:rsidR="00016818" w:rsidRPr="00E93511">
                        <w:t xml:space="preserve">Snack (not dinner) together </w:t>
                      </w:r>
                    </w:p>
                    <w:p w:rsidR="0006166C" w:rsidRDefault="0006166C" w:rsidP="00E93511">
                      <w:pPr>
                        <w:pStyle w:val="Heading3"/>
                      </w:pPr>
                      <w:r>
                        <w:t>A/V Setup &amp; Clicker (</w:t>
                      </w:r>
                      <w:r w:rsidR="00E93511">
                        <w:t>John, Haylee)</w:t>
                      </w:r>
                    </w:p>
                    <w:p w:rsidR="00A5333F" w:rsidRDefault="00A5333F" w:rsidP="00951562"/>
                    <w:p w:rsidR="005E65C8" w:rsidRDefault="005E65C8" w:rsidP="00E93511">
                      <w:pPr>
                        <w:pStyle w:val="Heading3"/>
                      </w:pPr>
                      <w:r>
                        <w:t xml:space="preserve">Pre-Club Photo booth / Backdrop </w:t>
                      </w:r>
                      <w:r w:rsidR="00146FB7">
                        <w:t>(</w:t>
                      </w:r>
                      <w:r w:rsidR="00E93511">
                        <w:t>Taylor, Kyle)</w:t>
                      </w:r>
                      <w:r w:rsidR="006C2A51">
                        <w:t xml:space="preserve"> </w:t>
                      </w:r>
                    </w:p>
                    <w:p w:rsidR="005E65C8" w:rsidRPr="00B068E2" w:rsidRDefault="005E65C8" w:rsidP="00951562"/>
                    <w:p w:rsidR="005E65C8" w:rsidRPr="009702D4" w:rsidRDefault="005E65C8" w:rsidP="00E93511">
                      <w:pPr>
                        <w:pStyle w:val="Heading3"/>
                      </w:pPr>
                      <w:r>
                        <w:t>1 Song</w:t>
                      </w:r>
                      <w:r w:rsidR="00CC7F94">
                        <w:t xml:space="preserve"> (</w:t>
                      </w:r>
                      <w:r w:rsidR="009702D4">
                        <w:rPr>
                          <w:b/>
                        </w:rPr>
                        <w:t>Sean</w:t>
                      </w:r>
                      <w:r w:rsidR="009702D4">
                        <w:t xml:space="preserve">, Ryan, Sarah, Chloe) </w:t>
                      </w:r>
                    </w:p>
                    <w:p w:rsidR="005E65C8" w:rsidRDefault="005E65C8" w:rsidP="00951562"/>
                    <w:p w:rsidR="005E65C8" w:rsidRPr="001278C5" w:rsidRDefault="005E65C8" w:rsidP="00E93511">
                      <w:pPr>
                        <w:pStyle w:val="Heading3"/>
                      </w:pPr>
                      <w:r>
                        <w:t xml:space="preserve">Mixer: </w:t>
                      </w:r>
                      <w:r w:rsidR="004D66CD">
                        <w:t>Nugget Toss in Bucket (</w:t>
                      </w:r>
                      <w:r w:rsidR="00B54560" w:rsidRPr="00B54560">
                        <w:rPr>
                          <w:b/>
                        </w:rPr>
                        <w:t>Ryan</w:t>
                      </w:r>
                      <w:r w:rsidR="00B54560">
                        <w:t xml:space="preserve">, McKenzie, </w:t>
                      </w:r>
                      <w:r w:rsidR="00E93511">
                        <w:t>Kailey)</w:t>
                      </w:r>
                    </w:p>
                    <w:p w:rsidR="004D66CD" w:rsidRDefault="004D66CD" w:rsidP="004D66CD">
                      <w:r>
                        <w:t xml:space="preserve">Make two single file lines. Pick one person from each line to go the opposite side of the room. Toss chicken nuggets into buckets which are tied around the necks (no hands) of people across the room. Team with the most nuggets in the buckets win. Round 2... opposite handed. Round 3... Blindfold bucket person. </w:t>
                      </w:r>
                    </w:p>
                    <w:p w:rsidR="004D66CD" w:rsidRDefault="004D66CD" w:rsidP="004D66CD"/>
                    <w:p w:rsidR="004D66CD" w:rsidRPr="00616524" w:rsidRDefault="004D66CD" w:rsidP="004D66CD">
                      <w:pPr>
                        <w:rPr>
                          <w:b/>
                        </w:rPr>
                      </w:pPr>
                      <w:r>
                        <w:t>Supplies: 2 buckets on rope, chicken nuggets (frozen bag from Costco), blind fold, trash bag, music.</w:t>
                      </w:r>
                    </w:p>
                    <w:p w:rsidR="005E65C8" w:rsidRDefault="005E65C8" w:rsidP="00951562"/>
                    <w:p w:rsidR="005E65C8" w:rsidRPr="00913E31" w:rsidRDefault="005E65C8" w:rsidP="00E93511">
                      <w:pPr>
                        <w:pStyle w:val="Heading3"/>
                        <w:rPr>
                          <w:b/>
                        </w:rPr>
                      </w:pPr>
                      <w:r>
                        <w:t>2 Songs (</w:t>
                      </w:r>
                      <w:r w:rsidR="00CE51E3">
                        <w:rPr>
                          <w:b/>
                        </w:rPr>
                        <w:t>Sean</w:t>
                      </w:r>
                      <w:r w:rsidR="00CE51E3">
                        <w:t>, Ryan, Sarah, Chloe)</w:t>
                      </w:r>
                    </w:p>
                    <w:p w:rsidR="005E65C8" w:rsidRDefault="005E65C8" w:rsidP="00951562"/>
                    <w:p w:rsidR="008E1F43" w:rsidRDefault="008E1F43" w:rsidP="00E93511">
                      <w:pPr>
                        <w:pStyle w:val="Heading3"/>
                      </w:pPr>
                      <w:r>
                        <w:t>Participation Game:</w:t>
                      </w:r>
                      <w:r w:rsidR="004D66CD">
                        <w:t xml:space="preserve"> Blended </w:t>
                      </w:r>
                      <w:proofErr w:type="spellStart"/>
                      <w:r w:rsidR="004D66CD">
                        <w:t>Chic</w:t>
                      </w:r>
                      <w:proofErr w:type="spellEnd"/>
                      <w:r w:rsidR="004D66CD">
                        <w:t>-Fil-A Meal Drink (</w:t>
                      </w:r>
                      <w:r w:rsidR="00E93511">
                        <w:rPr>
                          <w:b/>
                        </w:rPr>
                        <w:t>Angel</w:t>
                      </w:r>
                      <w:r w:rsidR="00E93511">
                        <w:t>, Caroline, Nick)</w:t>
                      </w:r>
                    </w:p>
                    <w:p w:rsidR="004D66CD" w:rsidRDefault="004D66CD" w:rsidP="004D66CD">
                      <w:r>
                        <w:t>Ask the crowd for anyone who wants to win $20 toward camp AND doesn’t mind eating gross things...</w:t>
                      </w:r>
                    </w:p>
                    <w:p w:rsidR="004D66CD" w:rsidRDefault="004D66CD" w:rsidP="004D66CD"/>
                    <w:p w:rsidR="004D66CD" w:rsidRDefault="004D66CD" w:rsidP="004D66CD">
                      <w:r>
                        <w:t xml:space="preserve">Tell them you are going to blend up a </w:t>
                      </w:r>
                      <w:proofErr w:type="spellStart"/>
                      <w:r>
                        <w:t>Chic</w:t>
                      </w:r>
                      <w:proofErr w:type="spellEnd"/>
                      <w:r>
                        <w:t xml:space="preserve">-Fil-A </w:t>
                      </w:r>
                      <w:proofErr w:type="gramStart"/>
                      <w:r>
                        <w:t>kids</w:t>
                      </w:r>
                      <w:proofErr w:type="gramEnd"/>
                      <w:r>
                        <w:t xml:space="preserve"> meal, one item at a time. If you won’t drink the </w:t>
                      </w:r>
                      <w:r w:rsidR="009702D4">
                        <w:t>mixture,</w:t>
                      </w:r>
                      <w:r>
                        <w:t xml:space="preserve"> then you are out of the round. </w:t>
                      </w:r>
                    </w:p>
                    <w:p w:rsidR="004D66CD" w:rsidRDefault="004D66CD" w:rsidP="004D66CD">
                      <w:r>
                        <w:t>Round 1: Soda (as the liquid base)</w:t>
                      </w:r>
                    </w:p>
                    <w:p w:rsidR="004D66CD" w:rsidRDefault="004D66CD" w:rsidP="004D66CD">
                      <w:r>
                        <w:t>Round 2:  Fries</w:t>
                      </w:r>
                    </w:p>
                    <w:p w:rsidR="004D66CD" w:rsidRDefault="004D66CD" w:rsidP="004D66CD">
                      <w:r>
                        <w:t>Round 3: Bun from sandwich</w:t>
                      </w:r>
                    </w:p>
                    <w:p w:rsidR="004D66CD" w:rsidRDefault="004D66CD" w:rsidP="004D66CD">
                      <w:r>
                        <w:t>Round 4: Meat from sandwich</w:t>
                      </w:r>
                    </w:p>
                    <w:p w:rsidR="004D66CD" w:rsidRDefault="004D66CD" w:rsidP="004D66CD">
                      <w:r>
                        <w:t>Round 5: bigger cups/drinks until someone goes out</w:t>
                      </w:r>
                    </w:p>
                    <w:p w:rsidR="004D66CD" w:rsidRDefault="004D66CD" w:rsidP="004D66CD"/>
                    <w:p w:rsidR="004D66CD" w:rsidRDefault="004D66CD" w:rsidP="004D66CD">
                      <w:r>
                        <w:t>Worst case: 3 people all get $20 toward camp (can’t give it to anyone else, unless they have gone before)</w:t>
                      </w:r>
                    </w:p>
                    <w:p w:rsidR="004D66CD" w:rsidRDefault="004D66CD" w:rsidP="004D66CD"/>
                    <w:p w:rsidR="004D66CD" w:rsidRDefault="004D66CD" w:rsidP="004D66CD">
                      <w:r>
                        <w:t xml:space="preserve">Supplies: Table, blender, </w:t>
                      </w:r>
                      <w:proofErr w:type="spellStart"/>
                      <w:r>
                        <w:t>Chic</w:t>
                      </w:r>
                      <w:proofErr w:type="spellEnd"/>
                      <w:r>
                        <w:t xml:space="preserve">-Fil-A </w:t>
                      </w:r>
                      <w:proofErr w:type="gramStart"/>
                      <w:r>
                        <w:t>kids</w:t>
                      </w:r>
                      <w:proofErr w:type="gramEnd"/>
                      <w:r>
                        <w:t xml:space="preserve"> meal, 3 cups, trash bag, napkin/towels</w:t>
                      </w:r>
                    </w:p>
                    <w:p w:rsidR="00146FB7" w:rsidRDefault="008E1F43" w:rsidP="00016818">
                      <w:r>
                        <w:t xml:space="preserve"> </w:t>
                      </w:r>
                    </w:p>
                    <w:p w:rsidR="000865E5" w:rsidRPr="0016417B" w:rsidRDefault="000865E5" w:rsidP="00E93511">
                      <w:pPr>
                        <w:pStyle w:val="Heading3"/>
                      </w:pPr>
                      <w:r>
                        <w:t xml:space="preserve">Skit: </w:t>
                      </w:r>
                      <w:proofErr w:type="spellStart"/>
                      <w:r>
                        <w:t>Regurg</w:t>
                      </w:r>
                      <w:proofErr w:type="spellEnd"/>
                      <w:r>
                        <w:t>-</w:t>
                      </w:r>
                      <w:proofErr w:type="spellStart"/>
                      <w:r>
                        <w:t>i</w:t>
                      </w:r>
                      <w:proofErr w:type="spellEnd"/>
                      <w:r>
                        <w:t>-date (</w:t>
                      </w:r>
                      <w:r w:rsidR="00B54560">
                        <w:t>Bailee</w:t>
                      </w:r>
                      <w:r w:rsidR="00B670D4">
                        <w:t xml:space="preserve"> [coach]</w:t>
                      </w:r>
                      <w:bookmarkStart w:id="1" w:name="_GoBack"/>
                      <w:bookmarkEnd w:id="1"/>
                      <w:r w:rsidR="00B54560">
                        <w:t xml:space="preserve">, </w:t>
                      </w:r>
                      <w:r w:rsidR="00E93511" w:rsidRPr="00E93511">
                        <w:rPr>
                          <w:b/>
                        </w:rPr>
                        <w:t>Aria</w:t>
                      </w:r>
                      <w:r w:rsidR="00E93511">
                        <w:t xml:space="preserve">, Gael, </w:t>
                      </w:r>
                      <w:proofErr w:type="spellStart"/>
                      <w:r w:rsidR="00E93511">
                        <w:t>Olivea</w:t>
                      </w:r>
                      <w:proofErr w:type="spellEnd"/>
                      <w:r w:rsidR="00E93511">
                        <w:t>)</w:t>
                      </w:r>
                      <w:r>
                        <w:t xml:space="preserve"> </w:t>
                      </w:r>
                    </w:p>
                    <w:p w:rsidR="000865E5" w:rsidRDefault="000865E5" w:rsidP="000865E5">
                      <w:r>
                        <w:t>A high school girl (</w:t>
                      </w:r>
                      <w:r w:rsidR="00E93511">
                        <w:t>Aria</w:t>
                      </w:r>
                      <w:r>
                        <w:t>) and a boy (</w:t>
                      </w:r>
                      <w:r w:rsidR="00E93511">
                        <w:t>Gael</w:t>
                      </w:r>
                      <w:r>
                        <w:t>) are at the boy’s parent’s house on a prom date. The boy has a condition that makes it so his salivary glands don't work so he can't chew his own food.  So they go to the parent’s house for dinner.  It's set up all nice they sit down.  Then the mom or dad (</w:t>
                      </w:r>
                      <w:proofErr w:type="spellStart"/>
                      <w:r w:rsidR="00E93511">
                        <w:t>Olivea</w:t>
                      </w:r>
                      <w:proofErr w:type="spellEnd"/>
                      <w:r>
                        <w:t>) has to chew up his food and spit it in his mouth.  The girl on the date is kind of weirded out. But at the end she figures since she is there on the date she might as well try it so the parent spits the food into her mouth and the lights go out.</w:t>
                      </w:r>
                    </w:p>
                    <w:p w:rsidR="000865E5" w:rsidRDefault="000865E5" w:rsidP="000865E5"/>
                    <w:p w:rsidR="000865E5" w:rsidRDefault="000865E5" w:rsidP="000865E5">
                      <w:r>
                        <w:t>Supplies: Table, chairs, plates, silverware, cups, food.</w:t>
                      </w:r>
                    </w:p>
                    <w:p w:rsidR="00FA3D11" w:rsidRDefault="00FA3D11" w:rsidP="00951562"/>
                    <w:p w:rsidR="00294D75" w:rsidRPr="00294D75" w:rsidRDefault="007504EE" w:rsidP="00E93511">
                      <w:pPr>
                        <w:pStyle w:val="Heading3"/>
                      </w:pPr>
                      <w:r>
                        <w:t>Announce</w:t>
                      </w:r>
                      <w:r w:rsidR="006940FB">
                        <w:t>ments (</w:t>
                      </w:r>
                      <w:r w:rsidR="006365B5">
                        <w:t>Connor, Sarah)</w:t>
                      </w:r>
                    </w:p>
                    <w:p w:rsidR="001A377B" w:rsidRDefault="00C81CCC" w:rsidP="00951562">
                      <w:r>
                        <w:t>Try to include</w:t>
                      </w:r>
                      <w:r w:rsidR="006C2A51">
                        <w:t xml:space="preserve"> the theme somehow… Make it interesting </w:t>
                      </w:r>
                      <w:r w:rsidR="006C2A51">
                        <w:sym w:font="Wingdings" w:char="F04A"/>
                      </w:r>
                      <w:r w:rsidR="006C2A51">
                        <w:t xml:space="preserve"> </w:t>
                      </w:r>
                    </w:p>
                    <w:p w:rsidR="00294D75" w:rsidRDefault="00294D75" w:rsidP="00951562">
                      <w:pPr>
                        <w:pStyle w:val="ListParagraph"/>
                        <w:numPr>
                          <w:ilvl w:val="0"/>
                          <w:numId w:val="4"/>
                        </w:numPr>
                      </w:pPr>
                      <w:r>
                        <w:t>New kids</w:t>
                      </w:r>
                    </w:p>
                    <w:p w:rsidR="00294D75" w:rsidRDefault="00294D75" w:rsidP="00951562">
                      <w:pPr>
                        <w:pStyle w:val="ListParagraph"/>
                        <w:numPr>
                          <w:ilvl w:val="0"/>
                          <w:numId w:val="4"/>
                        </w:numPr>
                      </w:pPr>
                      <w:r>
                        <w:t>Social / Text Updates</w:t>
                      </w:r>
                    </w:p>
                    <w:p w:rsidR="00294D75" w:rsidRDefault="00294D75" w:rsidP="00951562">
                      <w:pPr>
                        <w:pStyle w:val="ListParagraph"/>
                        <w:numPr>
                          <w:ilvl w:val="0"/>
                          <w:numId w:val="4"/>
                        </w:numPr>
                      </w:pPr>
                      <w:r>
                        <w:t>Campaigners Thursday!</w:t>
                      </w:r>
                    </w:p>
                    <w:p w:rsidR="00634911" w:rsidRDefault="00634911" w:rsidP="00951562">
                      <w:pPr>
                        <w:pStyle w:val="ListParagraph"/>
                        <w:numPr>
                          <w:ilvl w:val="0"/>
                          <w:numId w:val="4"/>
                        </w:numPr>
                      </w:pPr>
                      <w:r>
                        <w:t xml:space="preserve">Club </w:t>
                      </w:r>
                      <w:r w:rsidR="00D715F4">
                        <w:t xml:space="preserve">next week: </w:t>
                      </w:r>
                      <w:r w:rsidR="000865E5">
                        <w:rPr>
                          <w:u w:val="single"/>
                        </w:rPr>
                        <w:t>Disney Club</w:t>
                      </w:r>
                    </w:p>
                    <w:p w:rsidR="004A0F9B" w:rsidRDefault="004A0F9B" w:rsidP="00951562"/>
                    <w:p w:rsidR="007504EE" w:rsidRDefault="00294D75" w:rsidP="00E93511">
                      <w:pPr>
                        <w:pStyle w:val="Heading3"/>
                      </w:pPr>
                      <w:r>
                        <w:t>2</w:t>
                      </w:r>
                      <w:r w:rsidR="003F2B88">
                        <w:t xml:space="preserve"> Song</w:t>
                      </w:r>
                      <w:r>
                        <w:t>s</w:t>
                      </w:r>
                      <w:r w:rsidR="003F2B88">
                        <w:t xml:space="preserve"> </w:t>
                      </w:r>
                      <w:r w:rsidR="007504EE">
                        <w:t>(</w:t>
                      </w:r>
                      <w:r w:rsidR="00CE51E3">
                        <w:rPr>
                          <w:b/>
                        </w:rPr>
                        <w:t>Sean</w:t>
                      </w:r>
                      <w:r w:rsidR="00CE51E3">
                        <w:t>, Ryan, Sarah, Chloe)</w:t>
                      </w:r>
                    </w:p>
                    <w:p w:rsidR="00A01B0C" w:rsidRPr="007504EE" w:rsidRDefault="00A01B0C" w:rsidP="00951562"/>
                    <w:p w:rsidR="007504EE" w:rsidRPr="0016417B" w:rsidRDefault="003F2B88" w:rsidP="00E93511">
                      <w:pPr>
                        <w:pStyle w:val="Heading3"/>
                      </w:pPr>
                      <w:r>
                        <w:t>Club Talk</w:t>
                      </w:r>
                      <w:r w:rsidR="003B0786">
                        <w:t xml:space="preserve"> - </w:t>
                      </w:r>
                      <w:r w:rsidR="007A206D">
                        <w:t>(</w:t>
                      </w:r>
                      <w:r w:rsidR="00016818">
                        <w:t>Clarice)</w:t>
                      </w:r>
                    </w:p>
                    <w:p w:rsidR="00634911" w:rsidRDefault="00016818" w:rsidP="00951562">
                      <w:r>
                        <w:t>Mark 5</w:t>
                      </w:r>
                    </w:p>
                    <w:p w:rsidR="000130C3" w:rsidRPr="002E4183" w:rsidRDefault="000130C3" w:rsidP="00951562"/>
                    <w:p w:rsidR="0006166C" w:rsidRDefault="00705D15" w:rsidP="00E93511">
                      <w:pPr>
                        <w:pStyle w:val="Heading3"/>
                      </w:pPr>
                      <w:r>
                        <w:t>Cleanup Crew (</w:t>
                      </w:r>
                      <w:proofErr w:type="spellStart"/>
                      <w:r w:rsidR="00E93511">
                        <w:t>Javi</w:t>
                      </w:r>
                      <w:proofErr w:type="spellEnd"/>
                      <w:r w:rsidR="00E93511">
                        <w:t>, John)</w:t>
                      </w:r>
                      <w:r w:rsidR="00913E31">
                        <w:t xml:space="preserve"> </w:t>
                      </w:r>
                    </w:p>
                    <w:p w:rsidR="00294D75" w:rsidRPr="00294D75" w:rsidRDefault="00294D75" w:rsidP="00951562"/>
                    <w:p w:rsidR="00677BFA" w:rsidRDefault="00294D75" w:rsidP="00E93511">
                      <w:pPr>
                        <w:pStyle w:val="Heading3"/>
                      </w:pPr>
                      <w:r>
                        <w:t>20-30 second promo video for club the next week (</w:t>
                      </w:r>
                      <w:r w:rsidR="00E93511">
                        <w:t>Bailee, Krista)</w:t>
                      </w:r>
                    </w:p>
                    <w:p w:rsidR="00C160A0" w:rsidRDefault="006C2A51" w:rsidP="00951562">
                      <w:r>
                        <w:t>Organizer/Lead</w:t>
                      </w:r>
                      <w:r w:rsidR="00677BFA">
                        <w:t xml:space="preserve"> in </w:t>
                      </w:r>
                      <w:r w:rsidR="00677BFA" w:rsidRPr="006C2A51">
                        <w:rPr>
                          <w:b/>
                        </w:rPr>
                        <w:t>BOLD</w:t>
                      </w:r>
                    </w:p>
                  </w:txbxContent>
                </v:textbox>
                <w10:wrap anchorx="page" anchory="page"/>
              </v:shape>
            </w:pict>
          </mc:Fallback>
        </mc:AlternateContent>
      </w:r>
      <w:r>
        <w:rPr>
          <w:noProof/>
        </w:rPr>
        <mc:AlternateContent>
          <mc:Choice Requires="wps">
            <w:drawing>
              <wp:anchor distT="0" distB="0" distL="114300" distR="114300" simplePos="0" relativeHeight="251656704" behindDoc="0" locked="0" layoutInCell="1" allowOverlap="1">
                <wp:simplePos x="0" y="0"/>
                <wp:positionH relativeFrom="page">
                  <wp:posOffset>5641975</wp:posOffset>
                </wp:positionH>
                <wp:positionV relativeFrom="page">
                  <wp:posOffset>1143000</wp:posOffset>
                </wp:positionV>
                <wp:extent cx="3273425" cy="6172200"/>
                <wp:effectExtent l="3175" t="0" r="0" b="0"/>
                <wp:wrapNone/>
                <wp:docPr id="4"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73425" cy="6172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linkedTxbx id="1" seq="1"/>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6" o:spid="_x0000_s1027" type="#_x0000_t202" style="position:absolute;margin-left:444.25pt;margin-top:90pt;width:257.75pt;height:486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" filled="f" stroked="f">
                <v:textbox>
                  <w:txbxContent/>
                </v:textbox>
                <w10:wrap anchorx="page" anchory="page"/>
              </v:shape>
            </w:pict>
          </mc:Fallback>
        </mc:AlternateContent>
      </w:r>
      <w:r>
        <w:rPr>
          <w:noProof/>
        </w:rPr>
        <mc:AlternateContent>
          <mc:Choice Requires="wps">
            <w:drawing>
              <wp:anchor distT="0" distB="0" distL="114300" distR="114300" simplePos="0" relativeHeight="251658752" behindDoc="0" locked="0" layoutInCell="1" allowOverlap="1">
                <wp:simplePos x="0" y="0"/>
                <wp:positionH relativeFrom="page">
                  <wp:posOffset>6629400</wp:posOffset>
                </wp:positionH>
                <wp:positionV relativeFrom="page">
                  <wp:posOffset>660400</wp:posOffset>
                </wp:positionV>
                <wp:extent cx="2286000" cy="336550"/>
                <wp:effectExtent l="0" t="3175" r="0" b="3175"/>
                <wp:wrapNone/>
                <wp:docPr id="3" name="Text Box 1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0" cy="336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B7DE6" w:rsidRDefault="00A5333F" w:rsidP="00BE4440">
                            <w:pPr>
                              <w:pStyle w:val="Heading41"/>
                            </w:pPr>
                            <w:r>
                              <w:t>Pinnacle Young Life</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id="Text Box 150" o:spid="_x0000_s1028" type="#_x0000_t202" style="position:absolute;margin-left:522pt;margin-top:52pt;width:180pt;height:26.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" filled="f" stroked="f">
                <v:textbox style="mso-fit-shape-to-text:t">
                  <w:txbxContent>
                    <w:p w:rsidR="008B7DE6" w:rsidRDefault="00A5333F" w:rsidP="00BE4440">
                      <w:pPr>
                        <w:pStyle w:val="Heading41"/>
                      </w:pPr>
                      <w:r>
                        <w:t>Pinnacle Young Life</w:t>
                      </w:r>
                    </w:p>
                  </w:txbxContent>
                </v:textbox>
                <w10:wrap anchorx="page" anchory="page"/>
              </v:shape>
            </w:pict>
          </mc:Fallback>
        </mc:AlternateContent>
      </w:r>
      <w:r>
        <w:rPr>
          <w:noProof/>
        </w:rPr>
        <mc:AlternateContent>
          <mc:Choice Requires="wps">
            <w:drawing>
              <wp:anchor distT="0" distB="0" distL="114300" distR="114300" simplePos="0" relativeHeight="251657728" behindDoc="0" locked="0" layoutInCell="1" allowOverlap="1">
                <wp:simplePos x="0" y="0"/>
                <wp:positionH relativeFrom="page">
                  <wp:posOffset>685800</wp:posOffset>
                </wp:positionH>
                <wp:positionV relativeFrom="page">
                  <wp:posOffset>685800</wp:posOffset>
                </wp:positionV>
                <wp:extent cx="8915400" cy="6629400"/>
                <wp:effectExtent l="9525" t="9525" r="9525" b="9525"/>
                <wp:wrapNone/>
                <wp:docPr id="2" name="AutoShape 1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915400" cy="6629400"/>
                        </a:xfrm>
                        <a:prstGeom prst="roundRect">
                          <a:avLst>
                            <a:gd name="adj" fmla="val 16667"/>
                          </a:avLst>
                        </a:prstGeom>
                        <a:noFill/>
                        <a:ln w="6350">
                          <a:solidFill>
                            <a:srgbClr val="FF99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96D98BA" id="AutoShape 122" o:spid="_x0000_s1026" style="position:absolute;margin-left:54pt;margin-top:54pt;width:702pt;height:522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" filled="f" strokecolor="#f93" strokeweight=".5pt">
                <w10:wrap anchorx="page" anchory="page"/>
              </v:roundrect>
            </w:pict>
          </mc:Fallback>
        </mc:AlternateContent>
      </w:r>
      <w:r>
        <w:rPr>
          <w:noProof/>
        </w:rPr>
        <mc:AlternateContent>
          <mc:Choice Requires="wps">
            <w:drawing>
              <wp:anchor distT="0" distB="0" distL="114300" distR="114300" simplePos="0" relativeHeight="251655680" behindDoc="0" locked="0" layoutInCell="1" allowOverlap="1">
                <wp:simplePos x="0" y="0"/>
                <wp:positionH relativeFrom="page">
                  <wp:posOffset>863600</wp:posOffset>
                </wp:positionH>
                <wp:positionV relativeFrom="page">
                  <wp:posOffset>1117600</wp:posOffset>
                </wp:positionV>
                <wp:extent cx="1310005" cy="5143500"/>
                <wp:effectExtent l="0" t="3175" r="0" b="0"/>
                <wp:wrapNone/>
                <wp:docPr id="1"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0005" cy="5143500"/>
                        </a:xfrm>
                        <a:prstGeom prst="rect">
                          <a:avLst/>
                        </a:prstGeom>
                        <a:noFill/>
                        <a:ln>
                          <a:noFill/>
                        </a:ln>
                        <a:extLst>
                          <a:ext uri="{909E8E84-426E-40DD-AFC4-6F175D3DCCD1}">
                            <a14:hiddenFill xmlns:a14="http://schemas.microsoft.com/office/drawing/2010/main">
                              <a:solidFill>
                                <a:srgbClr val="2758D1"/>
                              </a:solidFill>
                            </a14:hiddenFill>
                          </a:ext>
                          <a:ext uri="{91240B29-F687-4F45-9708-019B960494DF}">
                            <a14:hiddenLine xmlns:a14="http://schemas.microsoft.com/office/drawing/2010/main" w="25400">
                              <a:solidFill>
                                <a:srgbClr val="000080"/>
                              </a:solidFill>
                              <a:miter lim="800000"/>
                              <a:headEnd/>
                              <a:tailEnd/>
                            </a14:hiddenLine>
                          </a:ext>
                        </a:extLst>
                      </wps:spPr>
                      <wps:txbx>
                        <w:txbxContent>
                          <w:p w:rsidR="00AA365B" w:rsidRPr="00086AC4" w:rsidRDefault="00016818" w:rsidP="00B5106B">
                            <w:pPr>
                              <w:pStyle w:val="Heading2"/>
                              <w:rPr>
                                <w:sz w:val="72"/>
                                <w:szCs w:val="84"/>
                              </w:rPr>
                            </w:pPr>
                            <w:proofErr w:type="spellStart"/>
                            <w:r>
                              <w:rPr>
                                <w:sz w:val="72"/>
                                <w:szCs w:val="84"/>
                              </w:rPr>
                              <w:t>Chic</w:t>
                            </w:r>
                            <w:proofErr w:type="spellEnd"/>
                            <w:r>
                              <w:rPr>
                                <w:sz w:val="72"/>
                                <w:szCs w:val="84"/>
                              </w:rPr>
                              <w:t>-Fil-Bae</w:t>
                            </w:r>
                            <w:r w:rsidR="003E6D7D">
                              <w:rPr>
                                <w:sz w:val="72"/>
                                <w:szCs w:val="84"/>
                              </w:rPr>
                              <w:t xml:space="preserve"> C</w:t>
                            </w:r>
                            <w:r w:rsidR="00E552A6" w:rsidRPr="00086AC4">
                              <w:rPr>
                                <w:sz w:val="72"/>
                                <w:szCs w:val="84"/>
                              </w:rPr>
                              <w:t>lub</w:t>
                            </w:r>
                          </w:p>
                          <w:p w:rsidR="00151568" w:rsidRPr="00086AC4" w:rsidRDefault="00151568" w:rsidP="00951562"/>
                        </w:txbxContent>
                      </wps:txbx>
                      <wps:bodyPr rot="0" vert="vert270"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id="Text Box 13" o:spid="_x0000_s1029" type="#_x0000_t202" style="position:absolute;margin-left:68pt;margin-top:88pt;width:103.15pt;height:405pt;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" filled="f" fillcolor="#2758d1" stroked="f" strokecolor="navy" strokeweight="2pt">
                <v:textbox style="layout-flow:vertical;mso-layout-flow-alt:bottom-to-top;mso-fit-shape-to-text:t">
                  <w:txbxContent>
                    <w:p w:rsidR="00AA365B" w:rsidRPr="00086AC4" w:rsidRDefault="00016818" w:rsidP="00B5106B">
                      <w:pPr>
                        <w:pStyle w:val="Heading2"/>
                        <w:rPr>
                          <w:sz w:val="72"/>
                          <w:szCs w:val="84"/>
                        </w:rPr>
                      </w:pPr>
                      <w:proofErr w:type="spellStart"/>
                      <w:r>
                        <w:rPr>
                          <w:sz w:val="72"/>
                          <w:szCs w:val="84"/>
                        </w:rPr>
                        <w:t>Chic</w:t>
                      </w:r>
                      <w:proofErr w:type="spellEnd"/>
                      <w:r>
                        <w:rPr>
                          <w:sz w:val="72"/>
                          <w:szCs w:val="84"/>
                        </w:rPr>
                        <w:t>-Fil-Bae</w:t>
                      </w:r>
                      <w:r w:rsidR="003E6D7D">
                        <w:rPr>
                          <w:sz w:val="72"/>
                          <w:szCs w:val="84"/>
                        </w:rPr>
                        <w:t xml:space="preserve"> C</w:t>
                      </w:r>
                      <w:r w:rsidR="00E552A6" w:rsidRPr="00086AC4">
                        <w:rPr>
                          <w:sz w:val="72"/>
                          <w:szCs w:val="84"/>
                        </w:rPr>
                        <w:t>lub</w:t>
                      </w:r>
                    </w:p>
                    <w:p w:rsidR="00151568" w:rsidRPr="00086AC4" w:rsidRDefault="00151568" w:rsidP="00951562"/>
                  </w:txbxContent>
                </v:textbox>
                <w10:wrap anchorx="page" anchory="page"/>
              </v:shape>
            </w:pict>
          </mc:Fallback>
        </mc:AlternateContent>
      </w:r>
    </w:p>
    <w:sectPr w:rsidR="008B7DE6" w:rsidRPr="007F3F81" w:rsidSect="006D0CAA">
      <w:pgSz w:w="15840" w:h="12240" w:orient="landscape"/>
      <w:pgMar w:top="108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6770B1"/>
    <w:multiLevelType w:val="hybridMultilevel"/>
    <w:tmpl w:val="FB0461C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0385661"/>
    <w:multiLevelType w:val="hybridMultilevel"/>
    <w:tmpl w:val="2102D29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60C810E8"/>
    <w:multiLevelType w:val="hybridMultilevel"/>
    <w:tmpl w:val="AB58FDB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64D46CAA"/>
    <w:multiLevelType w:val="hybridMultilevel"/>
    <w:tmpl w:val="F35A86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en-US"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360"/>
  <w:drawingGridVerticalSpacing w:val="36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xNzYzNzU0NDU2tTRQ0lEKTi0uzszPAykwMqoFAEfcvYktAAAA"/>
  </w:docVars>
  <w:rsids>
    <w:rsidRoot w:val="00C06B56"/>
    <w:rsid w:val="000130C3"/>
    <w:rsid w:val="00016818"/>
    <w:rsid w:val="00026E09"/>
    <w:rsid w:val="00031930"/>
    <w:rsid w:val="00042548"/>
    <w:rsid w:val="00057915"/>
    <w:rsid w:val="0006166C"/>
    <w:rsid w:val="00084D8A"/>
    <w:rsid w:val="000865E5"/>
    <w:rsid w:val="00086600"/>
    <w:rsid w:val="00086AC4"/>
    <w:rsid w:val="00092DF7"/>
    <w:rsid w:val="00094A6A"/>
    <w:rsid w:val="000A2917"/>
    <w:rsid w:val="000B5A5B"/>
    <w:rsid w:val="000B634F"/>
    <w:rsid w:val="000E3F6C"/>
    <w:rsid w:val="000E44A0"/>
    <w:rsid w:val="000F05DF"/>
    <w:rsid w:val="000F18C8"/>
    <w:rsid w:val="00105B92"/>
    <w:rsid w:val="00107ADD"/>
    <w:rsid w:val="00120400"/>
    <w:rsid w:val="001278C5"/>
    <w:rsid w:val="001322C1"/>
    <w:rsid w:val="00146FB7"/>
    <w:rsid w:val="00151568"/>
    <w:rsid w:val="00162A7B"/>
    <w:rsid w:val="00163069"/>
    <w:rsid w:val="0016417B"/>
    <w:rsid w:val="001A377B"/>
    <w:rsid w:val="001D5CC1"/>
    <w:rsid w:val="001F502B"/>
    <w:rsid w:val="0020275F"/>
    <w:rsid w:val="00207141"/>
    <w:rsid w:val="002404D5"/>
    <w:rsid w:val="00255E36"/>
    <w:rsid w:val="002823DF"/>
    <w:rsid w:val="00287B8F"/>
    <w:rsid w:val="00293168"/>
    <w:rsid w:val="00294D75"/>
    <w:rsid w:val="002A32F0"/>
    <w:rsid w:val="002E4183"/>
    <w:rsid w:val="00302E9E"/>
    <w:rsid w:val="003060E3"/>
    <w:rsid w:val="003071C2"/>
    <w:rsid w:val="00311385"/>
    <w:rsid w:val="00320BC8"/>
    <w:rsid w:val="0032106B"/>
    <w:rsid w:val="00324477"/>
    <w:rsid w:val="0033103B"/>
    <w:rsid w:val="00371560"/>
    <w:rsid w:val="00380B90"/>
    <w:rsid w:val="003B0786"/>
    <w:rsid w:val="003B5F24"/>
    <w:rsid w:val="003B71FA"/>
    <w:rsid w:val="003C600B"/>
    <w:rsid w:val="003D145B"/>
    <w:rsid w:val="003D744C"/>
    <w:rsid w:val="003E2982"/>
    <w:rsid w:val="003E6D7D"/>
    <w:rsid w:val="003F13EF"/>
    <w:rsid w:val="003F2B88"/>
    <w:rsid w:val="003F4A11"/>
    <w:rsid w:val="00410DB6"/>
    <w:rsid w:val="00414BE8"/>
    <w:rsid w:val="00432C50"/>
    <w:rsid w:val="0045601F"/>
    <w:rsid w:val="00456897"/>
    <w:rsid w:val="004835B6"/>
    <w:rsid w:val="004A0F9B"/>
    <w:rsid w:val="004C074F"/>
    <w:rsid w:val="004D66CD"/>
    <w:rsid w:val="004E2601"/>
    <w:rsid w:val="004E45CE"/>
    <w:rsid w:val="004F77FD"/>
    <w:rsid w:val="0051408D"/>
    <w:rsid w:val="00543863"/>
    <w:rsid w:val="00556F91"/>
    <w:rsid w:val="0056093C"/>
    <w:rsid w:val="005758F7"/>
    <w:rsid w:val="00581173"/>
    <w:rsid w:val="00586833"/>
    <w:rsid w:val="005A156F"/>
    <w:rsid w:val="005A47FD"/>
    <w:rsid w:val="005B7B7C"/>
    <w:rsid w:val="005C5F83"/>
    <w:rsid w:val="005D16E4"/>
    <w:rsid w:val="005E65C8"/>
    <w:rsid w:val="006039E5"/>
    <w:rsid w:val="00605254"/>
    <w:rsid w:val="00633AAD"/>
    <w:rsid w:val="006340CF"/>
    <w:rsid w:val="00634911"/>
    <w:rsid w:val="006365B5"/>
    <w:rsid w:val="006463FA"/>
    <w:rsid w:val="00677BFA"/>
    <w:rsid w:val="006940FB"/>
    <w:rsid w:val="006A5064"/>
    <w:rsid w:val="006B3C28"/>
    <w:rsid w:val="006C2A51"/>
    <w:rsid w:val="006C2B01"/>
    <w:rsid w:val="006D0CAA"/>
    <w:rsid w:val="006D52BA"/>
    <w:rsid w:val="006F664D"/>
    <w:rsid w:val="006F7841"/>
    <w:rsid w:val="00705D15"/>
    <w:rsid w:val="00714656"/>
    <w:rsid w:val="00721B00"/>
    <w:rsid w:val="00722F55"/>
    <w:rsid w:val="00724C4C"/>
    <w:rsid w:val="0074056B"/>
    <w:rsid w:val="00747F3E"/>
    <w:rsid w:val="007504EE"/>
    <w:rsid w:val="00754CED"/>
    <w:rsid w:val="00760486"/>
    <w:rsid w:val="0077523D"/>
    <w:rsid w:val="00785F81"/>
    <w:rsid w:val="00795B4C"/>
    <w:rsid w:val="0079738C"/>
    <w:rsid w:val="00797AFD"/>
    <w:rsid w:val="007A206D"/>
    <w:rsid w:val="007B41D4"/>
    <w:rsid w:val="007C38A3"/>
    <w:rsid w:val="007D6DBF"/>
    <w:rsid w:val="007E50BE"/>
    <w:rsid w:val="007F3F81"/>
    <w:rsid w:val="00801B8D"/>
    <w:rsid w:val="00810AEE"/>
    <w:rsid w:val="00823F1D"/>
    <w:rsid w:val="00840CD0"/>
    <w:rsid w:val="0084141F"/>
    <w:rsid w:val="00876D55"/>
    <w:rsid w:val="00886F64"/>
    <w:rsid w:val="008877FF"/>
    <w:rsid w:val="008A348B"/>
    <w:rsid w:val="008A4AA8"/>
    <w:rsid w:val="008B3C0F"/>
    <w:rsid w:val="008B7DE6"/>
    <w:rsid w:val="008E1F43"/>
    <w:rsid w:val="008E3AC8"/>
    <w:rsid w:val="00913E31"/>
    <w:rsid w:val="00926D15"/>
    <w:rsid w:val="0094502D"/>
    <w:rsid w:val="00951562"/>
    <w:rsid w:val="00970115"/>
    <w:rsid w:val="009702D4"/>
    <w:rsid w:val="00972B2E"/>
    <w:rsid w:val="00994798"/>
    <w:rsid w:val="009C3253"/>
    <w:rsid w:val="009D57F4"/>
    <w:rsid w:val="009E551E"/>
    <w:rsid w:val="00A014C7"/>
    <w:rsid w:val="00A01B0C"/>
    <w:rsid w:val="00A11E74"/>
    <w:rsid w:val="00A24C8F"/>
    <w:rsid w:val="00A37A7D"/>
    <w:rsid w:val="00A46662"/>
    <w:rsid w:val="00A5333F"/>
    <w:rsid w:val="00A60C01"/>
    <w:rsid w:val="00A64C84"/>
    <w:rsid w:val="00A67D07"/>
    <w:rsid w:val="00A83E6D"/>
    <w:rsid w:val="00A95FBA"/>
    <w:rsid w:val="00AA365B"/>
    <w:rsid w:val="00AC5C6E"/>
    <w:rsid w:val="00AE1546"/>
    <w:rsid w:val="00AE31D6"/>
    <w:rsid w:val="00AF0634"/>
    <w:rsid w:val="00AF7916"/>
    <w:rsid w:val="00B5106B"/>
    <w:rsid w:val="00B54560"/>
    <w:rsid w:val="00B604A4"/>
    <w:rsid w:val="00B670D4"/>
    <w:rsid w:val="00B90F30"/>
    <w:rsid w:val="00B9703A"/>
    <w:rsid w:val="00BB0560"/>
    <w:rsid w:val="00BB3F04"/>
    <w:rsid w:val="00BB42B0"/>
    <w:rsid w:val="00BC793D"/>
    <w:rsid w:val="00BE4440"/>
    <w:rsid w:val="00BE5735"/>
    <w:rsid w:val="00BF01BD"/>
    <w:rsid w:val="00BF07B4"/>
    <w:rsid w:val="00BF1519"/>
    <w:rsid w:val="00C06B56"/>
    <w:rsid w:val="00C101FB"/>
    <w:rsid w:val="00C160A0"/>
    <w:rsid w:val="00C36719"/>
    <w:rsid w:val="00C435B1"/>
    <w:rsid w:val="00C67937"/>
    <w:rsid w:val="00C75527"/>
    <w:rsid w:val="00C81CCC"/>
    <w:rsid w:val="00C94B0F"/>
    <w:rsid w:val="00CA6AC9"/>
    <w:rsid w:val="00CC7F94"/>
    <w:rsid w:val="00CE3455"/>
    <w:rsid w:val="00CE51E3"/>
    <w:rsid w:val="00CF37FC"/>
    <w:rsid w:val="00D16D73"/>
    <w:rsid w:val="00D20FAE"/>
    <w:rsid w:val="00D5343C"/>
    <w:rsid w:val="00D6328D"/>
    <w:rsid w:val="00D715F4"/>
    <w:rsid w:val="00D73DCF"/>
    <w:rsid w:val="00D87AF5"/>
    <w:rsid w:val="00D944C6"/>
    <w:rsid w:val="00DA00D4"/>
    <w:rsid w:val="00DA2F89"/>
    <w:rsid w:val="00DC4834"/>
    <w:rsid w:val="00DD168B"/>
    <w:rsid w:val="00DD66FA"/>
    <w:rsid w:val="00DE4125"/>
    <w:rsid w:val="00DF3630"/>
    <w:rsid w:val="00E12A2A"/>
    <w:rsid w:val="00E132E8"/>
    <w:rsid w:val="00E22A40"/>
    <w:rsid w:val="00E31112"/>
    <w:rsid w:val="00E552A6"/>
    <w:rsid w:val="00E61916"/>
    <w:rsid w:val="00E62816"/>
    <w:rsid w:val="00E7169A"/>
    <w:rsid w:val="00E725EA"/>
    <w:rsid w:val="00E93511"/>
    <w:rsid w:val="00E96CC6"/>
    <w:rsid w:val="00E9761E"/>
    <w:rsid w:val="00EE440C"/>
    <w:rsid w:val="00EF7DBB"/>
    <w:rsid w:val="00F25735"/>
    <w:rsid w:val="00F37843"/>
    <w:rsid w:val="00F437B4"/>
    <w:rsid w:val="00F51B2C"/>
    <w:rsid w:val="00F64186"/>
    <w:rsid w:val="00FA3D11"/>
    <w:rsid w:val="00FA4497"/>
    <w:rsid w:val="00FC2A95"/>
    <w:rsid w:val="00FE3833"/>
    <w:rsid w:val="00FF61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963,#8d793f,#f93,#369,#ffa54b,#ffe4c9,#c30,#930"/>
    </o:shapedefaults>
    <o:shapelayout v:ext="edit">
      <o:idmap v:ext="edit" data="1"/>
    </o:shapelayout>
  </w:shapeDefaults>
  <w:decimalSymbol w:val="."/>
  <w:listSeparator w:val=","/>
  <w14:docId w14:val="3BD8EADA"/>
  <w15:docId w15:val="{F4AEB3B3-ABF6-4CEB-A53F-18E02BC255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utoRedefine/>
    <w:qFormat/>
    <w:rsid w:val="00951562"/>
    <w:pPr>
      <w:tabs>
        <w:tab w:val="left" w:pos="1080"/>
      </w:tabs>
    </w:pPr>
    <w:rPr>
      <w:rFonts w:ascii="Garamond" w:hAnsi="Garamond"/>
      <w:color w:val="336699"/>
      <w:kern w:val="36"/>
      <w:sz w:val="18"/>
      <w:szCs w:val="18"/>
    </w:rPr>
  </w:style>
  <w:style w:type="paragraph" w:styleId="Heading1">
    <w:name w:val="heading 1"/>
    <w:next w:val="Normal"/>
    <w:autoRedefine/>
    <w:qFormat/>
    <w:rsid w:val="004C074F"/>
    <w:pPr>
      <w:keepNext/>
      <w:spacing w:line="800" w:lineRule="exact"/>
      <w:outlineLvl w:val="0"/>
    </w:pPr>
    <w:rPr>
      <w:rFonts w:ascii="Tahoma" w:hAnsi="Tahoma" w:cs="Arial"/>
      <w:b/>
      <w:bCs/>
      <w:color w:val="FF9933"/>
      <w:sz w:val="84"/>
      <w:szCs w:val="84"/>
    </w:rPr>
  </w:style>
  <w:style w:type="paragraph" w:styleId="Heading2">
    <w:name w:val="heading 2"/>
    <w:next w:val="Normal"/>
    <w:autoRedefine/>
    <w:qFormat/>
    <w:rsid w:val="00B5106B"/>
    <w:pPr>
      <w:keepNext/>
      <w:pBdr>
        <w:bottom w:val="single" w:sz="4" w:space="0" w:color="FF9933"/>
      </w:pBdr>
      <w:spacing w:before="20" w:line="800" w:lineRule="exact"/>
      <w:outlineLvl w:val="1"/>
    </w:pPr>
    <w:rPr>
      <w:rFonts w:ascii="Tahoma" w:hAnsi="Tahoma" w:cs="Arial"/>
      <w:b/>
      <w:bCs/>
      <w:iCs/>
      <w:color w:val="FF9933"/>
      <w:sz w:val="84"/>
      <w:szCs w:val="28"/>
    </w:rPr>
  </w:style>
  <w:style w:type="paragraph" w:styleId="Heading3">
    <w:name w:val="heading 3"/>
    <w:next w:val="Normal"/>
    <w:link w:val="Heading3Char"/>
    <w:autoRedefine/>
    <w:qFormat/>
    <w:rsid w:val="00E93511"/>
    <w:pPr>
      <w:keepNext/>
      <w:pBdr>
        <w:bottom w:val="single" w:sz="4" w:space="2" w:color="FF9933"/>
      </w:pBdr>
      <w:tabs>
        <w:tab w:val="left" w:pos="1440"/>
      </w:tabs>
      <w:spacing w:before="40" w:after="160"/>
      <w:outlineLvl w:val="2"/>
    </w:pPr>
    <w:rPr>
      <w:rFonts w:ascii="Tahoma" w:hAnsi="Tahoma" w:cs="Arial"/>
      <w:bCs/>
      <w:color w:val="336699"/>
      <w:spacing w:val="22"/>
      <w:kern w:val="3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41">
    <w:name w:val="Heading 41"/>
    <w:autoRedefine/>
    <w:rsid w:val="00BB42B0"/>
    <w:rPr>
      <w:rFonts w:ascii="Tahoma" w:hAnsi="Tahoma" w:cs="Arial"/>
      <w:b/>
      <w:bCs/>
      <w:color w:val="FF9933"/>
      <w:kern w:val="32"/>
      <w:sz w:val="32"/>
      <w:szCs w:val="32"/>
    </w:rPr>
  </w:style>
  <w:style w:type="paragraph" w:styleId="BalloonText">
    <w:name w:val="Balloon Text"/>
    <w:basedOn w:val="Normal"/>
    <w:semiHidden/>
    <w:rsid w:val="00287B8F"/>
    <w:rPr>
      <w:rFonts w:ascii="Tahoma" w:hAnsi="Tahoma" w:cs="Tahoma"/>
      <w:sz w:val="16"/>
      <w:szCs w:val="16"/>
    </w:rPr>
  </w:style>
  <w:style w:type="character" w:customStyle="1" w:styleId="Heading3Char">
    <w:name w:val="Heading 3 Char"/>
    <w:basedOn w:val="DefaultParagraphFont"/>
    <w:link w:val="Heading3"/>
    <w:rsid w:val="00E93511"/>
    <w:rPr>
      <w:rFonts w:ascii="Tahoma" w:hAnsi="Tahoma" w:cs="Arial"/>
      <w:bCs/>
      <w:color w:val="336699"/>
      <w:spacing w:val="22"/>
      <w:kern w:val="32"/>
      <w:szCs w:val="24"/>
    </w:rPr>
  </w:style>
  <w:style w:type="character" w:styleId="Hyperlink">
    <w:name w:val="Hyperlink"/>
    <w:basedOn w:val="DefaultParagraphFont"/>
    <w:unhideWhenUsed/>
    <w:rsid w:val="00E62816"/>
    <w:rPr>
      <w:color w:val="0000FF"/>
      <w:u w:val="single"/>
    </w:rPr>
  </w:style>
  <w:style w:type="paragraph" w:styleId="ListParagraph">
    <w:name w:val="List Paragraph"/>
    <w:basedOn w:val="Normal"/>
    <w:uiPriority w:val="34"/>
    <w:qFormat/>
    <w:rsid w:val="0095156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54880">
      <w:bodyDiv w:val="1"/>
      <w:marLeft w:val="0"/>
      <w:marRight w:val="0"/>
      <w:marTop w:val="0"/>
      <w:marBottom w:val="0"/>
      <w:divBdr>
        <w:top w:val="none" w:sz="0" w:space="0" w:color="auto"/>
        <w:left w:val="none" w:sz="0" w:space="0" w:color="auto"/>
        <w:bottom w:val="none" w:sz="0" w:space="0" w:color="auto"/>
        <w:right w:val="none" w:sz="0" w:space="0" w:color="auto"/>
      </w:divBdr>
      <w:divsChild>
        <w:div w:id="1610817628">
          <w:marLeft w:val="0"/>
          <w:marRight w:val="0"/>
          <w:marTop w:val="0"/>
          <w:marBottom w:val="0"/>
          <w:divBdr>
            <w:top w:val="none" w:sz="0" w:space="0" w:color="auto"/>
            <w:left w:val="none" w:sz="0" w:space="0" w:color="auto"/>
            <w:bottom w:val="none" w:sz="0" w:space="0" w:color="auto"/>
            <w:right w:val="none" w:sz="0" w:space="0" w:color="auto"/>
          </w:divBdr>
        </w:div>
      </w:divsChild>
    </w:div>
    <w:div w:id="376391869">
      <w:bodyDiv w:val="1"/>
      <w:marLeft w:val="0"/>
      <w:marRight w:val="0"/>
      <w:marTop w:val="0"/>
      <w:marBottom w:val="0"/>
      <w:divBdr>
        <w:top w:val="none" w:sz="0" w:space="0" w:color="auto"/>
        <w:left w:val="none" w:sz="0" w:space="0" w:color="auto"/>
        <w:bottom w:val="none" w:sz="0" w:space="0" w:color="auto"/>
        <w:right w:val="none" w:sz="0" w:space="0" w:color="auto"/>
      </w:divBdr>
      <w:divsChild>
        <w:div w:id="635599234">
          <w:marLeft w:val="0"/>
          <w:marRight w:val="0"/>
          <w:marTop w:val="0"/>
          <w:marBottom w:val="0"/>
          <w:divBdr>
            <w:top w:val="none" w:sz="0" w:space="0" w:color="auto"/>
            <w:left w:val="none" w:sz="0" w:space="0" w:color="auto"/>
            <w:bottom w:val="none" w:sz="0" w:space="0" w:color="auto"/>
            <w:right w:val="none" w:sz="0" w:space="0" w:color="auto"/>
          </w:divBdr>
        </w:div>
      </w:divsChild>
    </w:div>
    <w:div w:id="378476772">
      <w:bodyDiv w:val="1"/>
      <w:marLeft w:val="0"/>
      <w:marRight w:val="0"/>
      <w:marTop w:val="0"/>
      <w:marBottom w:val="0"/>
      <w:divBdr>
        <w:top w:val="none" w:sz="0" w:space="0" w:color="auto"/>
        <w:left w:val="none" w:sz="0" w:space="0" w:color="auto"/>
        <w:bottom w:val="none" w:sz="0" w:space="0" w:color="auto"/>
        <w:right w:val="none" w:sz="0" w:space="0" w:color="auto"/>
      </w:divBdr>
      <w:divsChild>
        <w:div w:id="1609854300">
          <w:marLeft w:val="0"/>
          <w:marRight w:val="0"/>
          <w:marTop w:val="0"/>
          <w:marBottom w:val="0"/>
          <w:divBdr>
            <w:top w:val="none" w:sz="0" w:space="0" w:color="auto"/>
            <w:left w:val="none" w:sz="0" w:space="0" w:color="auto"/>
            <w:bottom w:val="none" w:sz="0" w:space="0" w:color="auto"/>
            <w:right w:val="none" w:sz="0" w:space="0" w:color="auto"/>
          </w:divBdr>
        </w:div>
      </w:divsChild>
    </w:div>
    <w:div w:id="453910420">
      <w:bodyDiv w:val="1"/>
      <w:marLeft w:val="0"/>
      <w:marRight w:val="0"/>
      <w:marTop w:val="0"/>
      <w:marBottom w:val="0"/>
      <w:divBdr>
        <w:top w:val="none" w:sz="0" w:space="0" w:color="auto"/>
        <w:left w:val="none" w:sz="0" w:space="0" w:color="auto"/>
        <w:bottom w:val="none" w:sz="0" w:space="0" w:color="auto"/>
        <w:right w:val="none" w:sz="0" w:space="0" w:color="auto"/>
      </w:divBdr>
      <w:divsChild>
        <w:div w:id="995914657">
          <w:marLeft w:val="0"/>
          <w:marRight w:val="0"/>
          <w:marTop w:val="0"/>
          <w:marBottom w:val="0"/>
          <w:divBdr>
            <w:top w:val="none" w:sz="0" w:space="0" w:color="auto"/>
            <w:left w:val="none" w:sz="0" w:space="0" w:color="auto"/>
            <w:bottom w:val="none" w:sz="0" w:space="0" w:color="auto"/>
            <w:right w:val="none" w:sz="0" w:space="0" w:color="auto"/>
          </w:divBdr>
        </w:div>
      </w:divsChild>
    </w:div>
    <w:div w:id="625618803">
      <w:bodyDiv w:val="1"/>
      <w:marLeft w:val="0"/>
      <w:marRight w:val="0"/>
      <w:marTop w:val="0"/>
      <w:marBottom w:val="0"/>
      <w:divBdr>
        <w:top w:val="none" w:sz="0" w:space="0" w:color="auto"/>
        <w:left w:val="none" w:sz="0" w:space="0" w:color="auto"/>
        <w:bottom w:val="none" w:sz="0" w:space="0" w:color="auto"/>
        <w:right w:val="none" w:sz="0" w:space="0" w:color="auto"/>
      </w:divBdr>
      <w:divsChild>
        <w:div w:id="756636366">
          <w:marLeft w:val="0"/>
          <w:marRight w:val="0"/>
          <w:marTop w:val="0"/>
          <w:marBottom w:val="0"/>
          <w:divBdr>
            <w:top w:val="none" w:sz="0" w:space="0" w:color="auto"/>
            <w:left w:val="none" w:sz="0" w:space="0" w:color="auto"/>
            <w:bottom w:val="none" w:sz="0" w:space="0" w:color="auto"/>
            <w:right w:val="none" w:sz="0" w:space="0" w:color="auto"/>
          </w:divBdr>
        </w:div>
      </w:divsChild>
    </w:div>
    <w:div w:id="1457408322">
      <w:bodyDiv w:val="1"/>
      <w:marLeft w:val="0"/>
      <w:marRight w:val="0"/>
      <w:marTop w:val="0"/>
      <w:marBottom w:val="0"/>
      <w:divBdr>
        <w:top w:val="none" w:sz="0" w:space="0" w:color="auto"/>
        <w:left w:val="none" w:sz="0" w:space="0" w:color="auto"/>
        <w:bottom w:val="none" w:sz="0" w:space="0" w:color="auto"/>
        <w:right w:val="none" w:sz="0" w:space="0" w:color="auto"/>
      </w:divBdr>
      <w:divsChild>
        <w:div w:id="16546063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TotalTime>
  <Pages>1</Pages>
  <Words>0</Words>
  <Characters>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an McGever</dc:creator>
  <cp:lastModifiedBy>Sean McGever</cp:lastModifiedBy>
  <cp:revision>9</cp:revision>
  <cp:lastPrinted>2018-10-01T21:53:00Z</cp:lastPrinted>
  <dcterms:created xsi:type="dcterms:W3CDTF">2018-10-01T21:21:00Z</dcterms:created>
  <dcterms:modified xsi:type="dcterms:W3CDTF">2018-10-03T0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60897301033</vt:lpwstr>
  </property>
</Properties>
</file>